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E8236" w14:textId="1185ABDF" w:rsidR="004C2BAC" w:rsidRDefault="006D5450">
      <w:pPr>
        <w:pStyle w:val="Heading4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19774FC7" wp14:editId="18496FA9">
            <wp:extent cx="5731510" cy="2034540"/>
            <wp:effectExtent l="0" t="0" r="2540" b="381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42F8F">
        <w:rPr>
          <w:rFonts w:ascii="Calibri" w:hAnsi="Calibri"/>
          <w:sz w:val="24"/>
          <w:szCs w:val="24"/>
        </w:rPr>
        <w:tab/>
      </w:r>
      <w:r w:rsidR="00A42F8F">
        <w:rPr>
          <w:rFonts w:ascii="Calibri" w:hAnsi="Calibri"/>
          <w:sz w:val="24"/>
          <w:szCs w:val="24"/>
        </w:rPr>
        <w:tab/>
      </w:r>
    </w:p>
    <w:p w14:paraId="72163951" w14:textId="77777777" w:rsidR="004C2BAC" w:rsidRDefault="004C2BAC">
      <w:pPr>
        <w:ind w:right="-51"/>
        <w:rPr>
          <w:rFonts w:ascii="Calibri" w:hAnsi="Calibri"/>
          <w:b/>
          <w:sz w:val="24"/>
          <w:szCs w:val="24"/>
        </w:rPr>
      </w:pPr>
    </w:p>
    <w:p w14:paraId="59A1C140" w14:textId="77777777" w:rsidR="004C2BAC" w:rsidRPr="008434D3" w:rsidRDefault="00A42F8F">
      <w:pPr>
        <w:pStyle w:val="Heading3"/>
        <w:rPr>
          <w:rFonts w:ascii="Calibri" w:hAnsi="Calibri"/>
          <w:color w:val="26788F"/>
        </w:rPr>
      </w:pPr>
      <w:r w:rsidRPr="008434D3">
        <w:rPr>
          <w:rFonts w:ascii="Calibri" w:hAnsi="Calibri"/>
          <w:color w:val="26788F"/>
        </w:rPr>
        <w:t xml:space="preserve">CONFIDENTIAL                                                               </w:t>
      </w:r>
      <w:r w:rsidRPr="008434D3">
        <w:rPr>
          <w:rFonts w:ascii="Calibri" w:hAnsi="Calibri"/>
          <w:color w:val="26788F"/>
          <w:szCs w:val="24"/>
        </w:rPr>
        <w:tab/>
      </w:r>
      <w:r w:rsidRPr="008434D3">
        <w:rPr>
          <w:rFonts w:ascii="Calibri" w:hAnsi="Calibri"/>
          <w:color w:val="26788F"/>
        </w:rPr>
        <w:t>Counselling Placement Application Form</w:t>
      </w:r>
    </w:p>
    <w:p w14:paraId="2D7F9296" w14:textId="77777777" w:rsidR="004C2BAC" w:rsidRDefault="004C2BAC">
      <w:pPr>
        <w:pStyle w:val="Header"/>
        <w:pBdr>
          <w:bottom w:val="single" w:sz="4" w:space="1" w:color="000000"/>
        </w:pBdr>
        <w:tabs>
          <w:tab w:val="clear" w:pos="4153"/>
          <w:tab w:val="clear" w:pos="8306"/>
        </w:tabs>
        <w:rPr>
          <w:rFonts w:ascii="Calibri" w:hAnsi="Calibri"/>
          <w:sz w:val="24"/>
          <w:szCs w:val="24"/>
        </w:rPr>
      </w:pPr>
    </w:p>
    <w:p w14:paraId="12275245" w14:textId="77777777" w:rsidR="004C2BAC" w:rsidRPr="00057C86" w:rsidRDefault="00A42F8F">
      <w:pPr>
        <w:tabs>
          <w:tab w:val="left" w:pos="5245"/>
        </w:tabs>
        <w:ind w:right="-51"/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Please return this form to:</w:t>
      </w:r>
    </w:p>
    <w:p w14:paraId="446C75AE" w14:textId="0CB91900" w:rsidR="004C2BAC" w:rsidRPr="008434D3" w:rsidRDefault="006D5450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The Therapy Quarters</w:t>
      </w:r>
    </w:p>
    <w:p w14:paraId="3400DF8E" w14:textId="612A6B2D" w:rsidR="006D5450" w:rsidRPr="008434D3" w:rsidRDefault="006D5450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Unit 16 The Barracks Workshops</w:t>
      </w:r>
    </w:p>
    <w:p w14:paraId="335E948F" w14:textId="2F390F15" w:rsidR="006D5450" w:rsidRPr="008434D3" w:rsidRDefault="006D5450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Barracks Road</w:t>
      </w:r>
    </w:p>
    <w:p w14:paraId="3B045399" w14:textId="62F3DB92" w:rsidR="006D5450" w:rsidRPr="008434D3" w:rsidRDefault="006D5450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Newcastle-Under-Lyme</w:t>
      </w:r>
    </w:p>
    <w:p w14:paraId="403B60CE" w14:textId="4EA4A978" w:rsidR="006D5450" w:rsidRPr="008434D3" w:rsidRDefault="006D5450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ST5 1LG</w:t>
      </w:r>
    </w:p>
    <w:p w14:paraId="1E063F15" w14:textId="1D24E554" w:rsidR="006D5450" w:rsidRPr="008434D3" w:rsidRDefault="008434D3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color w:val="26788F"/>
          <w:sz w:val="24"/>
          <w:szCs w:val="24"/>
        </w:rPr>
      </w:pPr>
      <w:r>
        <w:rPr>
          <w:rFonts w:ascii="Calibri" w:hAnsi="Calibri"/>
          <w:b/>
          <w:bCs/>
          <w:color w:val="26788F"/>
          <w:sz w:val="24"/>
          <w:szCs w:val="24"/>
        </w:rPr>
        <w:t>referrals</w:t>
      </w:r>
      <w:r w:rsidR="006D5450" w:rsidRPr="008434D3">
        <w:rPr>
          <w:rFonts w:ascii="Calibri" w:hAnsi="Calibri"/>
          <w:b/>
          <w:bCs/>
          <w:color w:val="26788F"/>
          <w:sz w:val="24"/>
          <w:szCs w:val="24"/>
        </w:rPr>
        <w:t>@thetherapyquarters.co.uk</w:t>
      </w:r>
    </w:p>
    <w:p w14:paraId="0FEB64C3" w14:textId="77777777" w:rsidR="004C2BAC" w:rsidRDefault="004C2BAC">
      <w:pPr>
        <w:pBdr>
          <w:bottom w:val="single" w:sz="4" w:space="1" w:color="000000"/>
        </w:pBdr>
        <w:tabs>
          <w:tab w:val="left" w:pos="5245"/>
        </w:tabs>
        <w:ind w:left="5245" w:hanging="5245"/>
        <w:jc w:val="right"/>
        <w:rPr>
          <w:rFonts w:ascii="Calibri" w:hAnsi="Calibri"/>
          <w:sz w:val="24"/>
          <w:szCs w:val="24"/>
        </w:rPr>
      </w:pPr>
    </w:p>
    <w:p w14:paraId="54854A6E" w14:textId="77777777" w:rsidR="004C2BAC" w:rsidRDefault="004C2BAC">
      <w:pPr>
        <w:ind w:right="-51"/>
        <w:rPr>
          <w:rFonts w:ascii="Calibri" w:hAnsi="Calibri"/>
          <w:b/>
          <w:sz w:val="24"/>
          <w:szCs w:val="24"/>
        </w:rPr>
      </w:pPr>
    </w:p>
    <w:p w14:paraId="188543A4" w14:textId="77777777" w:rsidR="004C2BAC" w:rsidRPr="008434D3" w:rsidRDefault="00A42F8F">
      <w:pPr>
        <w:ind w:right="-51"/>
        <w:rPr>
          <w:rFonts w:ascii="Calibri" w:hAnsi="Calibri"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t xml:space="preserve">PERSONAL DETAILS  </w:t>
      </w:r>
      <w:r w:rsidRPr="008434D3">
        <w:rPr>
          <w:rFonts w:ascii="Calibri" w:hAnsi="Calibri"/>
          <w:color w:val="26788F"/>
          <w:sz w:val="24"/>
          <w:szCs w:val="24"/>
        </w:rPr>
        <w:t xml:space="preserve"> </w:t>
      </w:r>
    </w:p>
    <w:p w14:paraId="4B80B0B6" w14:textId="77777777" w:rsidR="004C2BAC" w:rsidRDefault="004C2BAC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</w:p>
    <w:p w14:paraId="2308108F" w14:textId="77777777" w:rsidR="004C2BAC" w:rsidRPr="00057C86" w:rsidRDefault="00A42F8F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Name</w:t>
      </w:r>
    </w:p>
    <w:p w14:paraId="076FFAA5" w14:textId="21BFDD63" w:rsidR="004C2BAC" w:rsidRDefault="006D5450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  <w:t>___________________________________________________________________________</w:t>
      </w:r>
    </w:p>
    <w:p w14:paraId="6DEF445C" w14:textId="77777777" w:rsidR="004C2BAC" w:rsidRPr="00057C86" w:rsidRDefault="00A42F8F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Address</w:t>
      </w:r>
    </w:p>
    <w:p w14:paraId="1E7BA3AC" w14:textId="4E42676B" w:rsidR="004C2BAC" w:rsidRDefault="006D5450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  <w:t>___________________________________________________________________________</w:t>
      </w:r>
    </w:p>
    <w:p w14:paraId="64864325" w14:textId="4BCFC05B" w:rsidR="006D5450" w:rsidRDefault="006D5450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___________________________________________________________________________</w:t>
      </w:r>
    </w:p>
    <w:p w14:paraId="0C69CED2" w14:textId="77777777" w:rsidR="006D5450" w:rsidRDefault="006D5450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</w:p>
    <w:p w14:paraId="0842BE14" w14:textId="173F0830" w:rsidR="004C2BAC" w:rsidRPr="00057C86" w:rsidRDefault="00A42F8F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 xml:space="preserve">Email </w:t>
      </w:r>
    </w:p>
    <w:p w14:paraId="6829D6F4" w14:textId="123C030B" w:rsidR="006D5450" w:rsidRDefault="006D5450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  <w:t>___________________________________________________________________________</w:t>
      </w:r>
    </w:p>
    <w:p w14:paraId="234D7A11" w14:textId="77777777" w:rsidR="006D5450" w:rsidRDefault="006D5450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</w:p>
    <w:p w14:paraId="0382A869" w14:textId="2CE9FC07" w:rsidR="004C2BAC" w:rsidRDefault="00A42F8F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Tel (home)</w:t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  <w:t>_____________________________</w:t>
      </w:r>
      <w:r>
        <w:rPr>
          <w:rFonts w:ascii="Calibri" w:hAnsi="Calibri"/>
          <w:sz w:val="24"/>
          <w:szCs w:val="24"/>
        </w:rPr>
        <w:t xml:space="preserve"> </w:t>
      </w:r>
      <w:r w:rsidRPr="00057C86">
        <w:rPr>
          <w:rFonts w:ascii="Calibri" w:hAnsi="Calibri"/>
          <w:color w:val="2E6CB0"/>
          <w:sz w:val="24"/>
          <w:szCs w:val="24"/>
        </w:rPr>
        <w:t>Mobile</w:t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  <w:t>_______________________________</w:t>
      </w:r>
    </w:p>
    <w:p w14:paraId="46837EE3" w14:textId="77777777" w:rsidR="004C2BAC" w:rsidRDefault="004C2BAC">
      <w:pPr>
        <w:rPr>
          <w:rFonts w:ascii="Calibri" w:hAnsi="Calibri"/>
          <w:b/>
          <w:sz w:val="24"/>
          <w:szCs w:val="24"/>
        </w:rPr>
      </w:pPr>
    </w:p>
    <w:p w14:paraId="3DA7B3E4" w14:textId="77777777" w:rsidR="004C2BAC" w:rsidRPr="008434D3" w:rsidRDefault="00A42F8F">
      <w:pPr>
        <w:rPr>
          <w:rFonts w:ascii="Calibri" w:hAnsi="Calibri"/>
          <w:b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t>INSTITUTION DETAILS</w:t>
      </w:r>
    </w:p>
    <w:p w14:paraId="65ACFB1B" w14:textId="77777777" w:rsidR="004C2BAC" w:rsidRDefault="004C2BAC">
      <w:pPr>
        <w:rPr>
          <w:rFonts w:ascii="Calibri" w:hAnsi="Calibri"/>
          <w:b/>
          <w:sz w:val="24"/>
          <w:szCs w:val="24"/>
        </w:rPr>
      </w:pPr>
    </w:p>
    <w:p w14:paraId="382A2D60" w14:textId="5F18219D" w:rsidR="004C2BAC" w:rsidRDefault="00A42F8F">
      <w:pPr>
        <w:tabs>
          <w:tab w:val="left" w:pos="1134"/>
          <w:tab w:val="left" w:pos="3969"/>
          <w:tab w:val="left" w:pos="4962"/>
        </w:tabs>
        <w:spacing w:line="360" w:lineRule="auto"/>
        <w:ind w:right="-51"/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 xml:space="preserve">Name of Institution </w:t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  <w:t>___________________________________________________________</w:t>
      </w:r>
      <w:r>
        <w:rPr>
          <w:rFonts w:ascii="Calibri" w:hAnsi="Calibri"/>
          <w:sz w:val="24"/>
          <w:szCs w:val="24"/>
        </w:rPr>
        <w:t xml:space="preserve"> </w:t>
      </w:r>
    </w:p>
    <w:p w14:paraId="451B8B4D" w14:textId="01FEAD56" w:rsidR="004C2BAC" w:rsidRDefault="00A42F8F">
      <w:pPr>
        <w:tabs>
          <w:tab w:val="left" w:pos="1134"/>
          <w:tab w:val="left" w:pos="3969"/>
          <w:tab w:val="left" w:pos="4962"/>
        </w:tabs>
        <w:spacing w:line="360" w:lineRule="auto"/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Address</w:t>
      </w:r>
      <w:r w:rsidR="006D5450">
        <w:rPr>
          <w:rFonts w:ascii="Calibri" w:hAnsi="Calibri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softHyphen/>
        <w:t>____________________________________________________________________</w:t>
      </w:r>
    </w:p>
    <w:p w14:paraId="5C52B5C1" w14:textId="0ABC04BC" w:rsidR="004C2BAC" w:rsidRDefault="00A42F8F">
      <w:pPr>
        <w:spacing w:line="360" w:lineRule="auto"/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lastRenderedPageBreak/>
        <w:t>Course Studying</w:t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t>______________________________________________________________</w:t>
      </w:r>
    </w:p>
    <w:p w14:paraId="6C1393FD" w14:textId="0B36AFF9" w:rsidR="004C2BAC" w:rsidRDefault="00A42F8F">
      <w:pPr>
        <w:spacing w:line="360" w:lineRule="auto"/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Start date</w:t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t>___________________________________________________________________</w:t>
      </w:r>
    </w:p>
    <w:p w14:paraId="462139CF" w14:textId="03E8A3AA" w:rsidR="004C2BAC" w:rsidRDefault="00A42F8F">
      <w:pPr>
        <w:spacing w:line="360" w:lineRule="auto"/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Name of Tutor</w:t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 w:rsidRPr="00057C86">
        <w:rPr>
          <w:rFonts w:ascii="Calibri" w:hAnsi="Calibri"/>
          <w:color w:val="2E6CB0"/>
          <w:sz w:val="24"/>
          <w:szCs w:val="24"/>
        </w:rPr>
        <w:softHyphen/>
      </w:r>
      <w:r w:rsidR="006D5450">
        <w:rPr>
          <w:rFonts w:ascii="Calibri" w:hAnsi="Calibri"/>
          <w:sz w:val="24"/>
          <w:szCs w:val="24"/>
        </w:rPr>
        <w:t>_______________________________________________________________</w:t>
      </w:r>
    </w:p>
    <w:p w14:paraId="03B39F6E" w14:textId="77777777" w:rsidR="004C2BAC" w:rsidRDefault="004C2BAC">
      <w:pPr>
        <w:rPr>
          <w:rFonts w:ascii="Calibri" w:hAnsi="Calibri"/>
          <w:sz w:val="24"/>
          <w:szCs w:val="24"/>
        </w:rPr>
      </w:pPr>
    </w:p>
    <w:p w14:paraId="71640A1A" w14:textId="4957405A" w:rsidR="004C2BAC" w:rsidRDefault="00A42F8F" w:rsidP="003538FF">
      <w:pPr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Please indicate the times and days that you are available to undertake your counselling hours:</w:t>
      </w:r>
      <w:r w:rsidR="003538FF">
        <w:rPr>
          <w:rFonts w:ascii="Calibri" w:hAnsi="Calibr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</w:t>
      </w:r>
    </w:p>
    <w:p w14:paraId="25E48E9E" w14:textId="77777777" w:rsidR="004C2BAC" w:rsidRDefault="004C2BAC">
      <w:pPr>
        <w:rPr>
          <w:rFonts w:ascii="Calibri" w:hAnsi="Calibri"/>
          <w:sz w:val="24"/>
          <w:szCs w:val="24"/>
        </w:rPr>
      </w:pPr>
    </w:p>
    <w:p w14:paraId="4C4010F3" w14:textId="77777777" w:rsidR="004C2BAC" w:rsidRDefault="004C2BAC">
      <w:pPr>
        <w:rPr>
          <w:rFonts w:ascii="Calibri" w:hAnsi="Calibri"/>
          <w:sz w:val="24"/>
          <w:szCs w:val="24"/>
        </w:rPr>
      </w:pPr>
    </w:p>
    <w:p w14:paraId="50D7140A" w14:textId="6FBA89A0" w:rsidR="004C2BAC" w:rsidRDefault="00A42F8F">
      <w:pPr>
        <w:rPr>
          <w:rFonts w:ascii="Calibri" w:hAnsi="Calibri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 xml:space="preserve">Do you intend to obtain a placement elsewhere in addition to a placement at </w:t>
      </w:r>
      <w:r w:rsidR="003538FF" w:rsidRPr="00057C86">
        <w:rPr>
          <w:rFonts w:ascii="Calibri" w:hAnsi="Calibri"/>
          <w:color w:val="2E6CB0"/>
          <w:sz w:val="24"/>
          <w:szCs w:val="24"/>
        </w:rPr>
        <w:t>The Therapy Quarters?</w:t>
      </w:r>
      <w:r w:rsidR="003538FF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 </w:t>
      </w:r>
      <w:r w:rsidR="003538FF"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YES/ </w:t>
      </w:r>
      <w:r w:rsidRPr="008434D3">
        <w:rPr>
          <w:rFonts w:ascii="Calibri" w:hAnsi="Calibri"/>
          <w:b/>
          <w:bCs/>
          <w:color w:val="26788F"/>
          <w:sz w:val="24"/>
          <w:szCs w:val="24"/>
        </w:rPr>
        <w:t>NO</w:t>
      </w:r>
    </w:p>
    <w:p w14:paraId="6628B4B3" w14:textId="77777777" w:rsidR="004C2BAC" w:rsidRPr="00057C86" w:rsidRDefault="00A42F8F">
      <w:pPr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If yes, please give details:</w:t>
      </w:r>
    </w:p>
    <w:p w14:paraId="42A9148A" w14:textId="5F56D283" w:rsidR="004C2BAC" w:rsidRDefault="003538FF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</w:r>
      <w:r>
        <w:rPr>
          <w:rFonts w:ascii="Calibri" w:hAnsi="Calibri"/>
          <w:sz w:val="24"/>
          <w:szCs w:val="24"/>
        </w:rPr>
        <w:softHyphen/>
        <w:t>___________________________________________________________________________</w:t>
      </w:r>
    </w:p>
    <w:p w14:paraId="20D6C402" w14:textId="23317216" w:rsidR="003538FF" w:rsidRDefault="003538FF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___________________________________________________________________________</w:t>
      </w:r>
    </w:p>
    <w:p w14:paraId="3AF26E57" w14:textId="01BE56EE" w:rsidR="003538FF" w:rsidRDefault="003538FF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___________________________________________________________________________</w:t>
      </w:r>
    </w:p>
    <w:p w14:paraId="6B85BFFB" w14:textId="77777777" w:rsidR="004C2BAC" w:rsidRDefault="004C2BAC">
      <w:pPr>
        <w:rPr>
          <w:rFonts w:ascii="Calibri" w:hAnsi="Calibri"/>
          <w:b/>
          <w:sz w:val="24"/>
          <w:szCs w:val="24"/>
        </w:rPr>
      </w:pPr>
    </w:p>
    <w:p w14:paraId="0522F5D3" w14:textId="77777777" w:rsidR="004C2BAC" w:rsidRPr="008434D3" w:rsidRDefault="00A42F8F">
      <w:pPr>
        <w:rPr>
          <w:rFonts w:ascii="Calibri" w:hAnsi="Calibri"/>
          <w:b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t>WORK HISTORY</w:t>
      </w: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4C2BAC" w14:paraId="31B35EC3" w14:textId="77777777">
        <w:tc>
          <w:tcPr>
            <w:tcW w:w="9242" w:type="dxa"/>
          </w:tcPr>
          <w:p w14:paraId="293D5A06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 xml:space="preserve">Please give details of previous and current work or voluntary work experience </w:t>
            </w:r>
          </w:p>
        </w:tc>
      </w:tr>
      <w:tr w:rsidR="004C2BAC" w14:paraId="27C22277" w14:textId="77777777">
        <w:tc>
          <w:tcPr>
            <w:tcW w:w="9242" w:type="dxa"/>
          </w:tcPr>
          <w:p w14:paraId="323B8DD5" w14:textId="77777777" w:rsidR="004C2BAC" w:rsidRDefault="004C2BAC">
            <w:pPr>
              <w:spacing w:line="276" w:lineRule="auto"/>
              <w:rPr>
                <w:rFonts w:asciiTheme="minorHAnsi" w:eastAsiaTheme="minorEastAsia" w:hAnsiTheme="minorHAnsi" w:cstheme="minorBidi"/>
                <w:color w:val="000000" w:themeColor="text1"/>
                <w:sz w:val="24"/>
                <w:szCs w:val="24"/>
              </w:rPr>
            </w:pPr>
          </w:p>
          <w:p w14:paraId="3999E5B7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2646737D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001ED4DF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574F86A3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40CF05BC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066F107E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1FA5F176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260030F3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11D92049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26CA4BA7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58626666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49EBE5DC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52D81EA2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7A2D5872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7CC4EC81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2C688BD4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57FBF53A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086F989B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610964F3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07EF00D1" w14:textId="77777777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  <w:p w14:paraId="74B03A86" w14:textId="40729C9D" w:rsidR="003538FF" w:rsidRDefault="003538FF">
            <w:pPr>
              <w:spacing w:line="276" w:lineRule="auto"/>
              <w:rPr>
                <w:rFonts w:asciiTheme="minorHAnsi" w:eastAsiaTheme="minorEastAsia" w:hAnsiTheme="minorHAnsi" w:cstheme="minorBidi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35B57348" w14:textId="77777777" w:rsidR="003538FF" w:rsidRDefault="003538FF">
      <w:pPr>
        <w:rPr>
          <w:rFonts w:ascii="Calibri" w:hAnsi="Calibri"/>
          <w:b/>
          <w:sz w:val="24"/>
          <w:szCs w:val="24"/>
        </w:rPr>
      </w:pPr>
    </w:p>
    <w:p w14:paraId="665D86C5" w14:textId="77777777" w:rsidR="004C2BAC" w:rsidRPr="008434D3" w:rsidRDefault="00A42F8F">
      <w:pPr>
        <w:rPr>
          <w:rFonts w:ascii="Calibri" w:hAnsi="Calibri"/>
          <w:b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lastRenderedPageBreak/>
        <w:t>PERSONAL STATEMENT</w:t>
      </w:r>
    </w:p>
    <w:p w14:paraId="2D08120D" w14:textId="77777777" w:rsidR="004C2BAC" w:rsidRDefault="004C2BAC">
      <w:pPr>
        <w:rPr>
          <w:rFonts w:ascii="Calibri" w:hAnsi="Calibri"/>
          <w:b/>
          <w:sz w:val="24"/>
          <w:szCs w:val="24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4C2BAC" w14:paraId="60B280C0" w14:textId="77777777">
        <w:tc>
          <w:tcPr>
            <w:tcW w:w="9242" w:type="dxa"/>
          </w:tcPr>
          <w:p w14:paraId="29A95870" w14:textId="5F339748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 xml:space="preserve">Please tell us why you would like to complete a placement at </w:t>
            </w:r>
            <w:r w:rsidR="003538FF"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>The Therapy Quarters</w:t>
            </w:r>
          </w:p>
        </w:tc>
      </w:tr>
      <w:tr w:rsidR="004C2BAC" w14:paraId="6B99758D" w14:textId="77777777">
        <w:tc>
          <w:tcPr>
            <w:tcW w:w="9242" w:type="dxa"/>
          </w:tcPr>
          <w:p w14:paraId="22BE16F8" w14:textId="3E50FAE4" w:rsidR="004C2BAC" w:rsidRDefault="004C2BAC">
            <w:pPr>
              <w:rPr>
                <w:rFonts w:ascii="Calibri" w:hAnsi="Calibri"/>
                <w:sz w:val="24"/>
                <w:szCs w:val="24"/>
              </w:rPr>
            </w:pPr>
          </w:p>
          <w:p w14:paraId="43B5E2F5" w14:textId="33D09A96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64C72E34" w14:textId="48446632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031155D3" w14:textId="4B1621F8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2B220848" w14:textId="53A46CD3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65EFBD1B" w14:textId="3936A893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00EDDB3C" w14:textId="40003961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63A61B00" w14:textId="7666AF5B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5C622686" w14:textId="3C6CD53F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363DA150" w14:textId="7562423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5593351C" w14:textId="0B695A34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63B62700" w14:textId="5E0307FC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35563859" w14:textId="47BC741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23BE7451" w14:textId="5C8118B9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5F9E4E1E" w14:textId="5727B7BA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29C04AD1" w14:textId="2990060E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15451191" w14:textId="7777777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7803E59F" w14:textId="488CF64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62D0E2D3" w14:textId="029A9B1D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003D4E94" w14:textId="7777777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7183E29C" w14:textId="77777777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4C2BAC" w14:paraId="18A60897" w14:textId="77777777">
        <w:tc>
          <w:tcPr>
            <w:tcW w:w="9242" w:type="dxa"/>
          </w:tcPr>
          <w:p w14:paraId="793F9E3A" w14:textId="272E9C42" w:rsidR="004C2BAC" w:rsidRDefault="00A42F8F">
            <w:pPr>
              <w:rPr>
                <w:rFonts w:ascii="Calibri" w:hAnsi="Calibri"/>
                <w:b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 xml:space="preserve">What do you think you might gain from completing a placement at </w:t>
            </w:r>
            <w:r w:rsidR="00405AAE"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>The Therapy Quarters?</w:t>
            </w:r>
          </w:p>
        </w:tc>
      </w:tr>
      <w:tr w:rsidR="004C2BAC" w14:paraId="360A30AB" w14:textId="77777777">
        <w:tc>
          <w:tcPr>
            <w:tcW w:w="9242" w:type="dxa"/>
          </w:tcPr>
          <w:p w14:paraId="0B3F3996" w14:textId="6CB88A81" w:rsidR="004C2BAC" w:rsidRDefault="004C2BAC">
            <w:pPr>
              <w:rPr>
                <w:rFonts w:ascii="Calibri" w:hAnsi="Calibri"/>
                <w:sz w:val="24"/>
                <w:szCs w:val="24"/>
              </w:rPr>
            </w:pPr>
          </w:p>
          <w:p w14:paraId="7EA674F7" w14:textId="52E21C8B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476DE13A" w14:textId="5D665B04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3ABE8657" w14:textId="3A3481EF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0B698EDC" w14:textId="6B9A4A03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191648DB" w14:textId="06F5C57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1DA519C9" w14:textId="61DAE64B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25C1C6E1" w14:textId="15F7745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5136F5D6" w14:textId="4481F07A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47F35B13" w14:textId="5DF9D12D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53DA8D0E" w14:textId="02622689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0A6CFE16" w14:textId="15BFB049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75DA945E" w14:textId="5D7ACEA9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4B57149E" w14:textId="66BEC87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401D599E" w14:textId="7777777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7749C79F" w14:textId="647C0FF0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067C6573" w14:textId="7D93F5A2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30435518" w14:textId="77777777" w:rsidR="00405AAE" w:rsidRDefault="00405AAE">
            <w:pPr>
              <w:rPr>
                <w:rFonts w:ascii="Calibri" w:hAnsi="Calibri"/>
                <w:sz w:val="24"/>
                <w:szCs w:val="24"/>
              </w:rPr>
            </w:pPr>
          </w:p>
          <w:p w14:paraId="2E849C9B" w14:textId="3078C23F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23C0BFDC" w14:textId="348D0DA6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22517206" w14:textId="77777777" w:rsidR="003538FF" w:rsidRDefault="003538FF">
            <w:pPr>
              <w:rPr>
                <w:rFonts w:ascii="Calibri" w:hAnsi="Calibri"/>
                <w:sz w:val="24"/>
                <w:szCs w:val="24"/>
              </w:rPr>
            </w:pPr>
          </w:p>
          <w:p w14:paraId="1390D363" w14:textId="77777777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4C2BAC" w14:paraId="6DBA4044" w14:textId="77777777">
        <w:tc>
          <w:tcPr>
            <w:tcW w:w="9242" w:type="dxa"/>
          </w:tcPr>
          <w:p w14:paraId="3FF9D056" w14:textId="0915FEE3" w:rsidR="004C2BAC" w:rsidRDefault="00A42F8F">
            <w:pPr>
              <w:rPr>
                <w:rFonts w:ascii="Calibri" w:hAnsi="Calibri"/>
                <w:b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lastRenderedPageBreak/>
              <w:t xml:space="preserve">What qualities or skills do you think you may be able to offer </w:t>
            </w:r>
            <w:r w:rsidR="00405AAE"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>The Therapy Quarters?</w:t>
            </w:r>
          </w:p>
        </w:tc>
      </w:tr>
      <w:tr w:rsidR="004C2BAC" w14:paraId="295F7DFD" w14:textId="77777777">
        <w:tc>
          <w:tcPr>
            <w:tcW w:w="9242" w:type="dxa"/>
          </w:tcPr>
          <w:p w14:paraId="1D40666B" w14:textId="77777777" w:rsidR="004C2BAC" w:rsidRDefault="004C2BAC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0EBEA5D9" w14:textId="77777777" w:rsidR="004C2BAC" w:rsidRDefault="004C2BAC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2247AB7D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0D4BD745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389BB0A1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27AEEBBE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380AACCF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30EE71E5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3CE63738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6A0809FC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68DFDDAF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46C617E7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0141A665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616CB58E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54D40534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3F3E1411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1DDE7492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58481FD5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53BD741D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2938A664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1F5B5E8A" w14:textId="77777777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717B7C61" w14:textId="7D541FF8" w:rsidR="003538FF" w:rsidRDefault="003538FF">
            <w:p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</w:tc>
      </w:tr>
    </w:tbl>
    <w:p w14:paraId="4F712A5A" w14:textId="77777777" w:rsidR="004C2BAC" w:rsidRPr="008434D3" w:rsidRDefault="00A42F8F">
      <w:pPr>
        <w:rPr>
          <w:rFonts w:ascii="Calibri" w:hAnsi="Calibri"/>
          <w:b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t xml:space="preserve">Please </w:t>
      </w:r>
      <w:proofErr w:type="gramStart"/>
      <w:r w:rsidRPr="008434D3">
        <w:rPr>
          <w:rFonts w:ascii="Calibri" w:hAnsi="Calibri"/>
          <w:b/>
          <w:color w:val="26788F"/>
          <w:sz w:val="24"/>
          <w:szCs w:val="24"/>
        </w:rPr>
        <w:t>continue on</w:t>
      </w:r>
      <w:proofErr w:type="gramEnd"/>
      <w:r w:rsidRPr="008434D3">
        <w:rPr>
          <w:rFonts w:ascii="Calibri" w:hAnsi="Calibri"/>
          <w:b/>
          <w:color w:val="26788F"/>
          <w:sz w:val="24"/>
          <w:szCs w:val="24"/>
        </w:rPr>
        <w:t xml:space="preserve"> a separate sheet if necessary</w:t>
      </w:r>
    </w:p>
    <w:p w14:paraId="4372978F" w14:textId="77777777" w:rsidR="004C2BAC" w:rsidRPr="008434D3" w:rsidRDefault="004C2BAC">
      <w:pPr>
        <w:rPr>
          <w:rFonts w:ascii="Calibri" w:hAnsi="Calibri"/>
          <w:b/>
          <w:color w:val="26788F"/>
          <w:sz w:val="24"/>
          <w:szCs w:val="24"/>
        </w:rPr>
      </w:pPr>
    </w:p>
    <w:p w14:paraId="1E2D3320" w14:textId="430163B9" w:rsidR="004C2BAC" w:rsidRPr="008434D3" w:rsidRDefault="00A42F8F">
      <w:pPr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Are you currently being supported by 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The Therapy </w:t>
      </w:r>
      <w:proofErr w:type="gramStart"/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>Quarters</w:t>
      </w:r>
      <w:proofErr w:type="gramEnd"/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 or have you been supported within the last 6 months?</w:t>
      </w:r>
      <w:r w:rsidRPr="008434D3">
        <w:rPr>
          <w:rFonts w:ascii="Calibri" w:hAnsi="Calibri"/>
          <w:b/>
          <w:color w:val="26788F"/>
          <w:sz w:val="24"/>
          <w:szCs w:val="24"/>
        </w:rPr>
        <w:tab/>
      </w:r>
      <w:r w:rsidRPr="008434D3">
        <w:rPr>
          <w:rFonts w:ascii="Calibri" w:hAnsi="Calibri"/>
          <w:b/>
          <w:color w:val="26788F"/>
          <w:sz w:val="24"/>
          <w:szCs w:val="24"/>
        </w:rPr>
        <w:tab/>
      </w:r>
      <w:r w:rsidRPr="008434D3">
        <w:rPr>
          <w:rFonts w:ascii="Calibri" w:hAnsi="Calibri"/>
          <w:b/>
          <w:color w:val="26788F"/>
          <w:sz w:val="24"/>
          <w:szCs w:val="24"/>
        </w:rPr>
        <w:tab/>
      </w:r>
      <w:r w:rsidRPr="008434D3">
        <w:rPr>
          <w:rFonts w:ascii="Calibri" w:hAnsi="Calibri"/>
          <w:b/>
          <w:color w:val="26788F"/>
          <w:sz w:val="24"/>
          <w:szCs w:val="24"/>
        </w:rPr>
        <w:tab/>
      </w:r>
      <w:r w:rsidRPr="008434D3">
        <w:rPr>
          <w:rFonts w:ascii="Calibri" w:hAnsi="Calibri"/>
          <w:b/>
          <w:color w:val="26788F"/>
          <w:sz w:val="24"/>
          <w:szCs w:val="24"/>
        </w:rPr>
        <w:tab/>
      </w:r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   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ab/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ab/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ab/>
        <w:t>YES/</w:t>
      </w:r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 NO</w:t>
      </w:r>
    </w:p>
    <w:p w14:paraId="470F14DD" w14:textId="68271E22" w:rsidR="004C2BAC" w:rsidRDefault="00A42F8F">
      <w:pPr>
        <w:rPr>
          <w:rFonts w:ascii="Calibri" w:hAnsi="Calibri"/>
          <w:b/>
          <w:bCs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Detail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>s:</w:t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softHyphen/>
        <w:t>_____________________________________________________________________</w:t>
      </w:r>
    </w:p>
    <w:p w14:paraId="28A02BA4" w14:textId="77777777" w:rsidR="004C2BAC" w:rsidRDefault="004C2BAC">
      <w:pPr>
        <w:rPr>
          <w:rFonts w:ascii="Calibri" w:hAnsi="Calibri"/>
          <w:b/>
          <w:sz w:val="24"/>
          <w:szCs w:val="24"/>
        </w:rPr>
      </w:pPr>
    </w:p>
    <w:p w14:paraId="23B705C0" w14:textId="5B9A12D2" w:rsidR="004C2BAC" w:rsidRPr="008434D3" w:rsidRDefault="00A42F8F">
      <w:pPr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Are there any special arrangements you will need to attend an interview? 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ab/>
      </w:r>
      <w:r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 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 xml:space="preserve">YES/ </w:t>
      </w:r>
      <w:r w:rsidRPr="008434D3">
        <w:rPr>
          <w:rFonts w:ascii="Calibri" w:hAnsi="Calibri"/>
          <w:b/>
          <w:bCs/>
          <w:color w:val="26788F"/>
          <w:sz w:val="24"/>
          <w:szCs w:val="24"/>
        </w:rPr>
        <w:t>NO</w:t>
      </w:r>
    </w:p>
    <w:p w14:paraId="3F64620E" w14:textId="6A1B9863" w:rsidR="004C2BAC" w:rsidRDefault="00A42F8F">
      <w:pPr>
        <w:rPr>
          <w:rFonts w:ascii="Calibri" w:hAnsi="Calibri"/>
          <w:b/>
          <w:bCs/>
          <w:sz w:val="24"/>
          <w:szCs w:val="24"/>
        </w:rPr>
      </w:pPr>
      <w:r w:rsidRPr="008434D3">
        <w:rPr>
          <w:rFonts w:ascii="Calibri" w:hAnsi="Calibri"/>
          <w:b/>
          <w:bCs/>
          <w:color w:val="26788F"/>
          <w:sz w:val="24"/>
          <w:szCs w:val="24"/>
        </w:rPr>
        <w:t>Detail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t>s:</w:t>
      </w:r>
      <w:r w:rsidR="00405AAE" w:rsidRPr="008434D3">
        <w:rPr>
          <w:rFonts w:ascii="Calibri" w:hAnsi="Calibri"/>
          <w:b/>
          <w:bCs/>
          <w:color w:val="26788F"/>
          <w:sz w:val="24"/>
          <w:szCs w:val="24"/>
        </w:rPr>
        <w:softHyphen/>
      </w:r>
      <w:r w:rsidR="00405AAE">
        <w:rPr>
          <w:rFonts w:ascii="Calibri" w:hAnsi="Calibri"/>
          <w:b/>
          <w:bCs/>
          <w:sz w:val="24"/>
          <w:szCs w:val="24"/>
        </w:rPr>
        <w:t>_____________________________________________________________________</w:t>
      </w:r>
    </w:p>
    <w:p w14:paraId="09127B9F" w14:textId="77777777" w:rsidR="004C2BAC" w:rsidRDefault="004C2BAC">
      <w:pPr>
        <w:rPr>
          <w:rFonts w:ascii="Calibri" w:hAnsi="Calibri"/>
          <w:b/>
          <w:sz w:val="24"/>
          <w:szCs w:val="24"/>
        </w:rPr>
      </w:pPr>
    </w:p>
    <w:p w14:paraId="251D2FA5" w14:textId="1E23860C" w:rsidR="004C2BAC" w:rsidRPr="008434D3" w:rsidRDefault="00A42F8F">
      <w:pPr>
        <w:tabs>
          <w:tab w:val="right" w:pos="4962"/>
          <w:tab w:val="right" w:pos="6804"/>
        </w:tabs>
        <w:rPr>
          <w:rFonts w:ascii="Calibri" w:hAnsi="Calibri"/>
          <w:b/>
          <w:bCs/>
          <w:color w:val="26788F"/>
          <w:sz w:val="24"/>
          <w:szCs w:val="24"/>
        </w:rPr>
      </w:pPr>
      <w:r w:rsidRPr="008434D3">
        <w:rPr>
          <w:rFonts w:ascii="Calibri" w:hAnsi="Calibri" w:cs="Arial"/>
          <w:b/>
          <w:bCs/>
          <w:color w:val="26788F"/>
          <w:sz w:val="24"/>
          <w:szCs w:val="24"/>
          <w:lang w:val="en-US"/>
        </w:rPr>
        <w:t xml:space="preserve">Do you have any </w:t>
      </w:r>
      <w:proofErr w:type="gramStart"/>
      <w:r w:rsidRPr="008434D3">
        <w:rPr>
          <w:rFonts w:ascii="Calibri" w:hAnsi="Calibri" w:cs="Arial"/>
          <w:b/>
          <w:bCs/>
          <w:color w:val="26788F"/>
          <w:sz w:val="24"/>
          <w:szCs w:val="24"/>
          <w:lang w:val="en-US"/>
        </w:rPr>
        <w:t>previous</w:t>
      </w:r>
      <w:proofErr w:type="gramEnd"/>
      <w:r w:rsidRPr="008434D3">
        <w:rPr>
          <w:rFonts w:ascii="Calibri" w:hAnsi="Calibri" w:cs="Arial"/>
          <w:b/>
          <w:bCs/>
          <w:color w:val="26788F"/>
          <w:sz w:val="24"/>
          <w:szCs w:val="24"/>
          <w:lang w:val="en-US"/>
        </w:rPr>
        <w:t xml:space="preserve"> or current convictions? </w:t>
      </w:r>
      <w:r w:rsidRPr="008434D3">
        <w:rPr>
          <w:rFonts w:ascii="Calibri" w:hAnsi="Calibri" w:cs="Arial"/>
          <w:b/>
          <w:color w:val="26788F"/>
          <w:sz w:val="24"/>
          <w:szCs w:val="24"/>
          <w:lang w:val="en-US"/>
        </w:rPr>
        <w:tab/>
      </w:r>
      <w:r w:rsidRPr="008434D3">
        <w:rPr>
          <w:rFonts w:ascii="Calibri" w:hAnsi="Calibri" w:cs="Arial"/>
          <w:b/>
          <w:color w:val="26788F"/>
          <w:sz w:val="24"/>
          <w:szCs w:val="24"/>
          <w:lang w:val="en-US"/>
        </w:rPr>
        <w:tab/>
      </w:r>
      <w:r w:rsidRPr="008434D3">
        <w:rPr>
          <w:rFonts w:ascii="Calibri" w:hAnsi="Calibri" w:cs="Arial"/>
          <w:b/>
          <w:bCs/>
          <w:color w:val="26788F"/>
          <w:sz w:val="24"/>
          <w:szCs w:val="24"/>
          <w:lang w:val="en-US"/>
        </w:rPr>
        <w:t xml:space="preserve">    </w:t>
      </w:r>
      <w:r w:rsidR="00405AAE" w:rsidRPr="008434D3">
        <w:rPr>
          <w:rFonts w:ascii="Calibri" w:hAnsi="Calibri" w:cs="Arial"/>
          <w:b/>
          <w:bCs/>
          <w:color w:val="26788F"/>
          <w:sz w:val="24"/>
          <w:szCs w:val="24"/>
          <w:lang w:val="en-US"/>
        </w:rPr>
        <w:tab/>
        <w:t>YES/</w:t>
      </w:r>
      <w:r w:rsidRPr="008434D3">
        <w:rPr>
          <w:rFonts w:ascii="Calibri" w:hAnsi="Calibri" w:cs="Arial"/>
          <w:b/>
          <w:bCs/>
          <w:color w:val="26788F"/>
          <w:sz w:val="24"/>
          <w:szCs w:val="24"/>
          <w:lang w:val="en-US"/>
        </w:rPr>
        <w:t xml:space="preserve"> NO</w:t>
      </w:r>
    </w:p>
    <w:p w14:paraId="6BB99F36" w14:textId="77777777" w:rsidR="004C2BAC" w:rsidRPr="00057C86" w:rsidRDefault="00A42F8F">
      <w:pPr>
        <w:rPr>
          <w:rFonts w:ascii="Calibri" w:hAnsi="Calibri" w:cs="Arial"/>
          <w:color w:val="2E6CB0"/>
          <w:sz w:val="24"/>
          <w:szCs w:val="24"/>
          <w:lang w:val="en-US"/>
        </w:rPr>
      </w:pPr>
      <w:r w:rsidRPr="00057C86">
        <w:rPr>
          <w:rFonts w:ascii="Calibri" w:hAnsi="Calibri" w:cs="Arial"/>
          <w:color w:val="2E6CB0"/>
          <w:sz w:val="24"/>
          <w:szCs w:val="24"/>
          <w:lang w:val="en-US"/>
        </w:rPr>
        <w:t xml:space="preserve">If </w:t>
      </w:r>
      <w:proofErr w:type="gramStart"/>
      <w:r w:rsidRPr="00057C86">
        <w:rPr>
          <w:rFonts w:ascii="Calibri" w:hAnsi="Calibri" w:cs="Arial"/>
          <w:color w:val="2E6CB0"/>
          <w:sz w:val="24"/>
          <w:szCs w:val="24"/>
          <w:lang w:val="en-US"/>
        </w:rPr>
        <w:t>yes</w:t>
      </w:r>
      <w:proofErr w:type="gramEnd"/>
      <w:r w:rsidRPr="00057C86">
        <w:rPr>
          <w:rFonts w:ascii="Calibri" w:hAnsi="Calibri" w:cs="Arial"/>
          <w:color w:val="2E6CB0"/>
          <w:sz w:val="24"/>
          <w:szCs w:val="24"/>
          <w:lang w:val="en-US"/>
        </w:rPr>
        <w:t xml:space="preserve"> please give details</w:t>
      </w:r>
    </w:p>
    <w:p w14:paraId="502A6106" w14:textId="35411DEF" w:rsidR="004C2BAC" w:rsidRDefault="00405AAE">
      <w:pPr>
        <w:spacing w:line="360" w:lineRule="auto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14:paraId="04D8F8E7" w14:textId="77777777" w:rsidR="004C2BAC" w:rsidRPr="008434D3" w:rsidRDefault="00A42F8F">
      <w:pPr>
        <w:tabs>
          <w:tab w:val="right" w:pos="4962"/>
          <w:tab w:val="right" w:pos="6804"/>
        </w:tabs>
        <w:rPr>
          <w:rFonts w:ascii="Calibri" w:hAnsi="Calibri"/>
          <w:b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t xml:space="preserve">Due to the nature of our work with vulnerable children and adults, please tell us if </w:t>
      </w:r>
    </w:p>
    <w:p w14:paraId="12D1619B" w14:textId="77777777" w:rsidR="004C2BAC" w:rsidRPr="008434D3" w:rsidRDefault="00A42F8F">
      <w:pPr>
        <w:tabs>
          <w:tab w:val="right" w:pos="4962"/>
          <w:tab w:val="right" w:pos="6804"/>
        </w:tabs>
        <w:rPr>
          <w:rFonts w:ascii="Calibri" w:hAnsi="Calibri"/>
          <w:b/>
          <w:color w:val="26788F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t>there is any relevant information that could affect your placement with us</w:t>
      </w:r>
    </w:p>
    <w:p w14:paraId="11D99D7D" w14:textId="09CBA14F" w:rsidR="004C2BAC" w:rsidRDefault="00405AAE">
      <w:pPr>
        <w:spacing w:line="360" w:lineRule="auto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647B7EC7" w14:textId="77777777" w:rsidR="004C2BAC" w:rsidRDefault="004C2BAC">
      <w:pPr>
        <w:tabs>
          <w:tab w:val="right" w:pos="4962"/>
          <w:tab w:val="right" w:pos="6804"/>
        </w:tabs>
        <w:rPr>
          <w:rFonts w:ascii="Calibri" w:hAnsi="Calibri"/>
          <w:sz w:val="24"/>
          <w:szCs w:val="24"/>
        </w:rPr>
      </w:pPr>
    </w:p>
    <w:p w14:paraId="70BB853C" w14:textId="1928A3E5" w:rsidR="004C2BAC" w:rsidRPr="00057C86" w:rsidRDefault="00A42F8F">
      <w:pPr>
        <w:tabs>
          <w:tab w:val="right" w:pos="4962"/>
          <w:tab w:val="right" w:pos="6804"/>
        </w:tabs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 xml:space="preserve">All applicants will be </w:t>
      </w:r>
      <w:r w:rsidR="00405AAE" w:rsidRPr="00057C86">
        <w:rPr>
          <w:rFonts w:ascii="Calibri" w:hAnsi="Calibri"/>
          <w:color w:val="2E6CB0"/>
          <w:sz w:val="24"/>
          <w:szCs w:val="24"/>
        </w:rPr>
        <w:t xml:space="preserve">required to </w:t>
      </w:r>
      <w:r w:rsidR="008434D3" w:rsidRPr="00057C86">
        <w:rPr>
          <w:rFonts w:ascii="Calibri" w:hAnsi="Calibri"/>
          <w:color w:val="2E6CB0"/>
          <w:sz w:val="24"/>
          <w:szCs w:val="24"/>
        </w:rPr>
        <w:t>provide evidence of</w:t>
      </w:r>
      <w:r w:rsidRPr="00057C86">
        <w:rPr>
          <w:rFonts w:ascii="Calibri" w:hAnsi="Calibri"/>
          <w:color w:val="2E6CB0"/>
          <w:sz w:val="24"/>
          <w:szCs w:val="24"/>
        </w:rPr>
        <w:t xml:space="preserve"> a Disclosure and Barring Service (DBS) </w:t>
      </w:r>
      <w:r w:rsidR="008434D3" w:rsidRPr="00057C86">
        <w:rPr>
          <w:rFonts w:ascii="Calibri" w:hAnsi="Calibri"/>
          <w:color w:val="2E6CB0"/>
          <w:sz w:val="24"/>
          <w:szCs w:val="24"/>
        </w:rPr>
        <w:t xml:space="preserve">check </w:t>
      </w:r>
      <w:r w:rsidRPr="00057C86">
        <w:rPr>
          <w:rFonts w:ascii="Calibri" w:hAnsi="Calibri"/>
          <w:color w:val="2E6CB0"/>
          <w:sz w:val="24"/>
          <w:szCs w:val="24"/>
        </w:rPr>
        <w:t xml:space="preserve">before they start their placement with us. </w:t>
      </w:r>
    </w:p>
    <w:p w14:paraId="64F3530B" w14:textId="77777777" w:rsidR="004C2BAC" w:rsidRDefault="004C2BAC">
      <w:pPr>
        <w:tabs>
          <w:tab w:val="right" w:pos="4962"/>
          <w:tab w:val="right" w:pos="6804"/>
        </w:tabs>
        <w:rPr>
          <w:rFonts w:ascii="Calibri" w:hAnsi="Calibri"/>
          <w:sz w:val="24"/>
          <w:szCs w:val="24"/>
        </w:rPr>
      </w:pPr>
    </w:p>
    <w:p w14:paraId="22051B71" w14:textId="77777777" w:rsidR="004C2BAC" w:rsidRDefault="00A42F8F">
      <w:pPr>
        <w:ind w:right="-51"/>
        <w:rPr>
          <w:rFonts w:ascii="Calibri" w:hAnsi="Calibri"/>
          <w:sz w:val="24"/>
          <w:szCs w:val="24"/>
        </w:rPr>
      </w:pPr>
      <w:r w:rsidRPr="008434D3">
        <w:rPr>
          <w:rFonts w:ascii="Calibri" w:hAnsi="Calibri"/>
          <w:b/>
          <w:color w:val="26788F"/>
          <w:sz w:val="24"/>
          <w:szCs w:val="24"/>
        </w:rPr>
        <w:lastRenderedPageBreak/>
        <w:t>References</w:t>
      </w:r>
      <w:r w:rsidRPr="008434D3">
        <w:rPr>
          <w:rFonts w:ascii="Calibri" w:hAnsi="Calibri"/>
          <w:color w:val="26788F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 </w:t>
      </w:r>
    </w:p>
    <w:p w14:paraId="38FA8BE7" w14:textId="77777777" w:rsidR="004C2BAC" w:rsidRPr="00057C86" w:rsidRDefault="00A42F8F">
      <w:pPr>
        <w:ind w:right="-51"/>
        <w:rPr>
          <w:rFonts w:ascii="Calibri" w:hAnsi="Calibri"/>
          <w:color w:val="2E6CB0"/>
          <w:sz w:val="24"/>
          <w:szCs w:val="24"/>
        </w:rPr>
      </w:pPr>
      <w:r w:rsidRPr="00057C86">
        <w:rPr>
          <w:rFonts w:ascii="Calibri" w:hAnsi="Calibri"/>
          <w:color w:val="2E6CB0"/>
          <w:sz w:val="24"/>
          <w:szCs w:val="24"/>
        </w:rPr>
        <w:t>Please give the names and addresses of two independent referees who we can approach. We will not contact referees prior to the interview.</w:t>
      </w:r>
    </w:p>
    <w:p w14:paraId="7ED5EC30" w14:textId="77777777" w:rsidR="004C2BAC" w:rsidRDefault="004C2BAC">
      <w:pPr>
        <w:ind w:right="-51"/>
        <w:rPr>
          <w:rFonts w:ascii="Calibri" w:hAnsi="Calibri"/>
          <w:sz w:val="24"/>
          <w:szCs w:val="24"/>
        </w:rPr>
      </w:pPr>
    </w:p>
    <w:tbl>
      <w:tblPr>
        <w:tblW w:w="8999" w:type="dxa"/>
        <w:tblInd w:w="109" w:type="dxa"/>
        <w:tblLook w:val="04A0" w:firstRow="1" w:lastRow="0" w:firstColumn="1" w:lastColumn="0" w:noHBand="0" w:noVBand="1"/>
      </w:tblPr>
      <w:tblGrid>
        <w:gridCol w:w="4444"/>
        <w:gridCol w:w="4555"/>
      </w:tblGrid>
      <w:tr w:rsidR="004C2BAC" w14:paraId="75C3BEE3" w14:textId="77777777">
        <w:trPr>
          <w:trHeight w:val="293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2F461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>Name:</w:t>
            </w:r>
          </w:p>
          <w:p w14:paraId="0AF632B0" w14:textId="71FAACFA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350BF" w14:textId="77777777" w:rsidR="004C2BAC" w:rsidRPr="008434D3" w:rsidRDefault="00A42F8F">
            <w:pPr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  <w:t>Name:</w:t>
            </w:r>
          </w:p>
          <w:p w14:paraId="743D7BD0" w14:textId="546B1D95" w:rsidR="004C2BAC" w:rsidRDefault="004C2BAC"/>
        </w:tc>
      </w:tr>
      <w:tr w:rsidR="004C2BAC" w14:paraId="7127C4B9" w14:textId="77777777">
        <w:trPr>
          <w:trHeight w:val="309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F130E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>Address:</w:t>
            </w:r>
          </w:p>
          <w:p w14:paraId="330B0562" w14:textId="29E56D96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A5FD6" w14:textId="77777777" w:rsidR="004C2BAC" w:rsidRPr="008434D3" w:rsidRDefault="00A42F8F">
            <w:pPr>
              <w:rPr>
                <w:rFonts w:ascii="Calibri" w:hAnsi="Calibri"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  <w:t>Address:</w:t>
            </w:r>
          </w:p>
          <w:p w14:paraId="7C9B6968" w14:textId="4C7A438C" w:rsidR="004C2BAC" w:rsidRDefault="004C2BAC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4C2BAC" w14:paraId="2D9841B6" w14:textId="77777777">
        <w:trPr>
          <w:trHeight w:val="293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5A2CC" w14:textId="77777777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  <w:p w14:paraId="70DB0E76" w14:textId="017DE1A2" w:rsidR="00405AAE" w:rsidRDefault="00405AAE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F727F" w14:textId="4A678C4A" w:rsidR="004C2BAC" w:rsidRDefault="004C2BAC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4C2BAC" w14:paraId="4A581544" w14:textId="77777777">
        <w:trPr>
          <w:trHeight w:val="293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93740" w14:textId="77777777" w:rsidR="004C2BAC" w:rsidRDefault="004C2BAC" w:rsidP="00405AAE">
            <w:pPr>
              <w:rPr>
                <w:rFonts w:ascii="Calibri" w:hAnsi="Calibri"/>
                <w:b/>
                <w:sz w:val="24"/>
                <w:szCs w:val="24"/>
              </w:rPr>
            </w:pPr>
          </w:p>
          <w:p w14:paraId="20571B25" w14:textId="6B83469F" w:rsidR="00405AAE" w:rsidRDefault="00405AAE" w:rsidP="00405AAE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8AA40" w14:textId="77777777" w:rsidR="004C2BAC" w:rsidRDefault="004C2BAC" w:rsidP="00405AAE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4C2BAC" w14:paraId="71700734" w14:textId="77777777">
        <w:trPr>
          <w:trHeight w:val="309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4BE80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 xml:space="preserve">Email: </w:t>
            </w:r>
          </w:p>
          <w:p w14:paraId="727D12D5" w14:textId="6DD8FC86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86985" w14:textId="77777777" w:rsidR="004C2BAC" w:rsidRPr="008434D3" w:rsidRDefault="00A42F8F">
            <w:pPr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  <w:t xml:space="preserve">Email: </w:t>
            </w:r>
          </w:p>
          <w:p w14:paraId="4C04DBC6" w14:textId="20205F1D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4C2BAC" w14:paraId="158B476A" w14:textId="77777777">
        <w:trPr>
          <w:trHeight w:val="309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152A5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  <w:t>Phone No:</w:t>
            </w:r>
          </w:p>
          <w:p w14:paraId="065C6E6B" w14:textId="74778D5B" w:rsidR="004C2BAC" w:rsidRDefault="004C2BAC"/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4B6B2" w14:textId="77777777" w:rsidR="004C2BAC" w:rsidRPr="008434D3" w:rsidRDefault="00A42F8F">
            <w:pPr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  <w:t>Phone No:</w:t>
            </w:r>
          </w:p>
          <w:p w14:paraId="06E18A82" w14:textId="7FAA33B3" w:rsidR="00405AAE" w:rsidRPr="00405AAE" w:rsidRDefault="00405AAE" w:rsidP="00405AAE">
            <w:pPr>
              <w:tabs>
                <w:tab w:val="right" w:pos="4339"/>
              </w:tabs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4C2BAC" w14:paraId="1B697353" w14:textId="77777777">
        <w:trPr>
          <w:trHeight w:val="309"/>
        </w:trPr>
        <w:tc>
          <w:tcPr>
            <w:tcW w:w="4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F6B1A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color w:val="26788F"/>
                <w:sz w:val="24"/>
                <w:szCs w:val="24"/>
              </w:rPr>
              <w:t>In what capacity is this referee known to you?</w:t>
            </w:r>
          </w:p>
          <w:p w14:paraId="6AFC83C2" w14:textId="0F5D3E18" w:rsidR="004C2BAC" w:rsidRDefault="004C2BAC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4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795F8" w14:textId="77777777" w:rsidR="004C2BAC" w:rsidRPr="008434D3" w:rsidRDefault="00A42F8F">
            <w:pPr>
              <w:rPr>
                <w:rFonts w:ascii="Calibri" w:hAnsi="Calibri"/>
                <w:b/>
                <w:color w:val="26788F"/>
                <w:sz w:val="24"/>
                <w:szCs w:val="24"/>
              </w:rPr>
            </w:pPr>
            <w:r w:rsidRPr="008434D3">
              <w:rPr>
                <w:rFonts w:ascii="Calibri" w:hAnsi="Calibri"/>
                <w:b/>
                <w:bCs/>
                <w:color w:val="26788F"/>
                <w:sz w:val="24"/>
                <w:szCs w:val="24"/>
              </w:rPr>
              <w:t>In what capacity is this referee known to you?</w:t>
            </w:r>
          </w:p>
          <w:p w14:paraId="5F214BE5" w14:textId="1CA9B4E3" w:rsidR="004C2BAC" w:rsidRDefault="004C2BAC"/>
        </w:tc>
      </w:tr>
    </w:tbl>
    <w:p w14:paraId="3779F68B" w14:textId="77777777" w:rsidR="004C2BAC" w:rsidRDefault="004C2BAC"/>
    <w:p w14:paraId="5CF3FF99" w14:textId="77777777" w:rsidR="004C2BAC" w:rsidRPr="008434D3" w:rsidRDefault="00A42F8F">
      <w:pPr>
        <w:rPr>
          <w:rFonts w:ascii="Calibri" w:hAnsi="Calibri" w:cs="Arial"/>
          <w:color w:val="2E6CB0"/>
          <w:sz w:val="24"/>
          <w:szCs w:val="24"/>
          <w:lang w:val="en-US"/>
        </w:rPr>
      </w:pPr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I declare that the information given by me, to the best of my knowledge, is true and </w:t>
      </w:r>
    </w:p>
    <w:p w14:paraId="17A166E7" w14:textId="77777777" w:rsidR="004C2BAC" w:rsidRPr="008434D3" w:rsidRDefault="00A42F8F">
      <w:pPr>
        <w:rPr>
          <w:rFonts w:ascii="Calibri" w:hAnsi="Calibri" w:cs="Arial"/>
          <w:color w:val="2E6CB0"/>
          <w:sz w:val="24"/>
          <w:szCs w:val="24"/>
          <w:lang w:val="en-US"/>
        </w:rPr>
      </w:pPr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>complete.</w:t>
      </w:r>
    </w:p>
    <w:p w14:paraId="25F568FD" w14:textId="77777777" w:rsidR="004C2BAC" w:rsidRPr="008434D3" w:rsidRDefault="004C2BAC">
      <w:pPr>
        <w:rPr>
          <w:color w:val="2E6CB0"/>
        </w:rPr>
      </w:pPr>
    </w:p>
    <w:p w14:paraId="52C966CF" w14:textId="77777777" w:rsidR="004C2BAC" w:rsidRPr="008434D3" w:rsidRDefault="00A42F8F">
      <w:pPr>
        <w:rPr>
          <w:rFonts w:ascii="Calibri" w:hAnsi="Calibri" w:cs="Arial"/>
          <w:color w:val="2E6CB0"/>
          <w:sz w:val="24"/>
          <w:szCs w:val="24"/>
          <w:lang w:val="en-US"/>
        </w:rPr>
      </w:pPr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I acknowledge that dishonesty or the giving of incorrect information on purpose may render </w:t>
      </w:r>
    </w:p>
    <w:p w14:paraId="1379F62F" w14:textId="77777777" w:rsidR="004C2BAC" w:rsidRPr="008434D3" w:rsidRDefault="00A42F8F">
      <w:pPr>
        <w:rPr>
          <w:rFonts w:ascii="Calibri" w:hAnsi="Calibri" w:cs="Arial"/>
          <w:color w:val="2E6CB0"/>
          <w:sz w:val="24"/>
          <w:szCs w:val="24"/>
          <w:lang w:val="en-US"/>
        </w:rPr>
      </w:pPr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this application and any </w:t>
      </w:r>
      <w:proofErr w:type="gramStart"/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>subsequent</w:t>
      </w:r>
      <w:proofErr w:type="gramEnd"/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 placement invalid and subject to termination. </w:t>
      </w:r>
    </w:p>
    <w:p w14:paraId="48E61A87" w14:textId="77777777" w:rsidR="004C2BAC" w:rsidRPr="008434D3" w:rsidRDefault="004C2BAC">
      <w:pPr>
        <w:rPr>
          <w:rFonts w:ascii="Calibri" w:hAnsi="Calibri" w:cs="Arial"/>
          <w:color w:val="2E6CB0"/>
          <w:sz w:val="24"/>
          <w:szCs w:val="24"/>
          <w:lang w:val="en-US"/>
        </w:rPr>
      </w:pPr>
    </w:p>
    <w:p w14:paraId="3E948263" w14:textId="3369C0AC" w:rsidR="004C2BAC" w:rsidRPr="008434D3" w:rsidRDefault="00A42F8F">
      <w:pPr>
        <w:rPr>
          <w:rFonts w:ascii="Calibri" w:hAnsi="Calibri" w:cs="Arial"/>
          <w:color w:val="2E6CB0"/>
          <w:sz w:val="24"/>
          <w:szCs w:val="24"/>
          <w:lang w:val="en-US"/>
        </w:rPr>
      </w:pPr>
      <w:proofErr w:type="gramStart"/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>In accordance with</w:t>
      </w:r>
      <w:proofErr w:type="gramEnd"/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 the Data Protection Act </w:t>
      </w:r>
      <w:r w:rsidR="00057C86">
        <w:rPr>
          <w:rFonts w:ascii="Calibri" w:hAnsi="Calibri" w:cs="Arial"/>
          <w:color w:val="2E6CB0"/>
          <w:sz w:val="24"/>
          <w:szCs w:val="24"/>
          <w:lang w:val="en-US"/>
        </w:rPr>
        <w:t>2018</w:t>
      </w:r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, I hereby </w:t>
      </w:r>
      <w:proofErr w:type="spellStart"/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>authorise</w:t>
      </w:r>
      <w:proofErr w:type="spellEnd"/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 </w:t>
      </w:r>
      <w:r w:rsidR="00405AAE" w:rsidRPr="008434D3">
        <w:rPr>
          <w:rFonts w:ascii="Calibri" w:hAnsi="Calibri" w:cs="Arial"/>
          <w:color w:val="2E6CB0"/>
          <w:sz w:val="24"/>
          <w:szCs w:val="24"/>
          <w:lang w:val="en-US"/>
        </w:rPr>
        <w:t>The Therapy Quarters</w:t>
      </w:r>
      <w:r w:rsidRPr="008434D3">
        <w:rPr>
          <w:rFonts w:ascii="Calibri" w:hAnsi="Calibri" w:cs="Arial"/>
          <w:color w:val="2E6CB0"/>
          <w:sz w:val="24"/>
          <w:szCs w:val="24"/>
          <w:lang w:val="en-US"/>
        </w:rPr>
        <w:t xml:space="preserve"> to process the information contained in this application form for recruitment and selection purposes.</w:t>
      </w:r>
    </w:p>
    <w:p w14:paraId="625AE588" w14:textId="77777777" w:rsidR="004C2BAC" w:rsidRDefault="004C2BAC"/>
    <w:p w14:paraId="54247CE1" w14:textId="171D349B" w:rsidR="004C2BAC" w:rsidRDefault="00A42F8F">
      <w:pPr>
        <w:rPr>
          <w:rFonts w:ascii="Calibri" w:hAnsi="Calibri"/>
          <w:sz w:val="24"/>
          <w:szCs w:val="24"/>
        </w:rPr>
      </w:pPr>
      <w:r w:rsidRPr="008434D3">
        <w:rPr>
          <w:rFonts w:ascii="Calibri" w:hAnsi="Calibri"/>
          <w:color w:val="2E6CB0"/>
          <w:sz w:val="24"/>
          <w:szCs w:val="24"/>
        </w:rPr>
        <w:t>Signature</w:t>
      </w:r>
      <w:r w:rsidR="00405AAE" w:rsidRPr="008434D3">
        <w:rPr>
          <w:rFonts w:ascii="Calibri" w:hAnsi="Calibri"/>
          <w:color w:val="2E6CB0"/>
          <w:sz w:val="24"/>
          <w:szCs w:val="24"/>
        </w:rPr>
        <w:t xml:space="preserve">: </w:t>
      </w:r>
      <w:r w:rsidR="00405AAE">
        <w:rPr>
          <w:rFonts w:ascii="Calibri" w:hAnsi="Calibri"/>
          <w:sz w:val="24"/>
          <w:szCs w:val="24"/>
        </w:rPr>
        <w:t>___________________________________</w:t>
      </w:r>
      <w:r>
        <w:rPr>
          <w:rFonts w:ascii="Calibri" w:hAnsi="Calibri"/>
          <w:sz w:val="24"/>
          <w:szCs w:val="24"/>
        </w:rPr>
        <w:t xml:space="preserve">            </w:t>
      </w:r>
      <w:proofErr w:type="gramStart"/>
      <w:r w:rsidRPr="008434D3">
        <w:rPr>
          <w:rFonts w:ascii="Calibri" w:hAnsi="Calibri"/>
          <w:color w:val="2E6CB0"/>
          <w:sz w:val="24"/>
          <w:szCs w:val="24"/>
        </w:rPr>
        <w:t>Date</w:t>
      </w:r>
      <w:r w:rsidR="00405AAE" w:rsidRPr="008434D3">
        <w:rPr>
          <w:rFonts w:ascii="Calibri" w:hAnsi="Calibri"/>
          <w:color w:val="2E6CB0"/>
          <w:sz w:val="24"/>
          <w:szCs w:val="24"/>
        </w:rPr>
        <w:t>:</w:t>
      </w:r>
      <w:r w:rsidR="00405AAE">
        <w:rPr>
          <w:rFonts w:ascii="Calibri" w:hAnsi="Calibri"/>
          <w:sz w:val="24"/>
          <w:szCs w:val="24"/>
        </w:rPr>
        <w:t>_</w:t>
      </w:r>
      <w:proofErr w:type="gramEnd"/>
      <w:r w:rsidR="00405AAE">
        <w:rPr>
          <w:rFonts w:ascii="Calibri" w:hAnsi="Calibri"/>
          <w:sz w:val="24"/>
          <w:szCs w:val="24"/>
        </w:rPr>
        <w:t>____________________</w:t>
      </w:r>
    </w:p>
    <w:p w14:paraId="16D7A1DA" w14:textId="77777777" w:rsidR="004C2BAC" w:rsidRDefault="004C2BAC"/>
    <w:p w14:paraId="6968E110" w14:textId="77777777" w:rsidR="004C2BAC" w:rsidRDefault="004C2BAC">
      <w:pPr>
        <w:rPr>
          <w:rFonts w:cs="Arial"/>
          <w:szCs w:val="22"/>
          <w:lang w:val="en-US"/>
        </w:rPr>
      </w:pPr>
    </w:p>
    <w:sectPr w:rsidR="004C2BAC">
      <w:footerReference w:type="default" r:id="rId9"/>
      <w:pgSz w:w="11906" w:h="16838"/>
      <w:pgMar w:top="1440" w:right="1440" w:bottom="1440" w:left="1440" w:header="0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D8B8E" w14:textId="77777777" w:rsidR="007A7927" w:rsidRDefault="007A7927">
      <w:r>
        <w:separator/>
      </w:r>
    </w:p>
  </w:endnote>
  <w:endnote w:type="continuationSeparator" w:id="0">
    <w:p w14:paraId="17766891" w14:textId="77777777" w:rsidR="007A7927" w:rsidRDefault="007A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7579685"/>
      <w:docPartObj>
        <w:docPartGallery w:val="Page Numbers (Bottom of Page)"/>
        <w:docPartUnique/>
      </w:docPartObj>
    </w:sdtPr>
    <w:sdtContent>
      <w:p w14:paraId="770CD9E9" w14:textId="77777777" w:rsidR="004C2BAC" w:rsidRDefault="00A42F8F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 w14:paraId="4310C7A4" w14:textId="77777777" w:rsidR="004C2BAC" w:rsidRDefault="004C2B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61393" w14:textId="77777777" w:rsidR="007A7927" w:rsidRDefault="007A7927">
      <w:r>
        <w:separator/>
      </w:r>
    </w:p>
  </w:footnote>
  <w:footnote w:type="continuationSeparator" w:id="0">
    <w:p w14:paraId="2458F2C1" w14:textId="77777777" w:rsidR="007A7927" w:rsidRDefault="007A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C0410"/>
    <w:multiLevelType w:val="multilevel"/>
    <w:tmpl w:val="1A8817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0B26E8"/>
    <w:multiLevelType w:val="multilevel"/>
    <w:tmpl w:val="87D69EF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06994468">
    <w:abstractNumId w:val="0"/>
  </w:num>
  <w:num w:numId="2" w16cid:durableId="1614358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TA0MrU0NTUzMDJW0lEKTi0uzszPAykwrAUAQfoHBSwAAAA="/>
  </w:docVars>
  <w:rsids>
    <w:rsidRoot w:val="004C2BAC"/>
    <w:rsid w:val="00057C86"/>
    <w:rsid w:val="0019705A"/>
    <w:rsid w:val="00331289"/>
    <w:rsid w:val="003538FF"/>
    <w:rsid w:val="00405AAE"/>
    <w:rsid w:val="004C2BAC"/>
    <w:rsid w:val="006D5450"/>
    <w:rsid w:val="007A7927"/>
    <w:rsid w:val="008434D3"/>
    <w:rsid w:val="00A42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ACC2E"/>
  <w15:docId w15:val="{DB1AA3AC-71A6-47AB-AE77-AA72B777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A6E"/>
    <w:rPr>
      <w:rFonts w:ascii="Arial" w:eastAsia="Times New Roman" w:hAnsi="Arial" w:cs="Times New Roman"/>
      <w:szCs w:val="20"/>
    </w:rPr>
  </w:style>
  <w:style w:type="paragraph" w:styleId="Heading3">
    <w:name w:val="heading 3"/>
    <w:basedOn w:val="Normal"/>
    <w:next w:val="Normal"/>
    <w:link w:val="Heading3Char"/>
    <w:qFormat/>
    <w:rsid w:val="00393A6E"/>
    <w:pPr>
      <w:keepNext/>
      <w:tabs>
        <w:tab w:val="right" w:pos="9071"/>
      </w:tabs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qFormat/>
    <w:rsid w:val="00393A6E"/>
    <w:pPr>
      <w:keepNext/>
      <w:ind w:right="-51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qFormat/>
    <w:rsid w:val="00393A6E"/>
    <w:rPr>
      <w:rFonts w:ascii="Arial" w:eastAsia="Times New Roman" w:hAnsi="Arial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qFormat/>
    <w:rsid w:val="00393A6E"/>
    <w:rPr>
      <w:rFonts w:ascii="Arial" w:eastAsia="Times New Roman" w:hAnsi="Arial" w:cs="Times New Roman"/>
      <w:b/>
      <w:sz w:val="28"/>
      <w:szCs w:val="20"/>
    </w:rPr>
  </w:style>
  <w:style w:type="character" w:customStyle="1" w:styleId="HeaderChar">
    <w:name w:val="Header Char"/>
    <w:basedOn w:val="DefaultParagraphFont"/>
    <w:link w:val="Header"/>
    <w:qFormat/>
    <w:rsid w:val="00393A6E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rsid w:val="00393A6E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141540"/>
    <w:rPr>
      <w:rFonts w:ascii="Arial" w:eastAsia="Times New Roman" w:hAnsi="Arial" w:cs="Times New Roman"/>
      <w:sz w:val="20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393A6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unhideWhenUsed/>
    <w:rsid w:val="00141540"/>
    <w:pPr>
      <w:tabs>
        <w:tab w:val="center" w:pos="4513"/>
        <w:tab w:val="right" w:pos="9026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rsid w:val="00393A6E"/>
    <w:rPr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0F454A-75EE-40FB-BB01-DE75A19F4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DONNELLAN Jaye A</cp:lastModifiedBy>
  <cp:revision>3</cp:revision>
  <cp:lastPrinted>2015-09-04T13:36:00Z</cp:lastPrinted>
  <dcterms:created xsi:type="dcterms:W3CDTF">2022-06-10T13:31:00Z</dcterms:created>
  <dcterms:modified xsi:type="dcterms:W3CDTF">2022-10-19T12:1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